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7E29D" w14:textId="77777777" w:rsidR="007127CA" w:rsidRPr="007127CA" w:rsidRDefault="007127CA" w:rsidP="007127C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en-IN"/>
        </w:rPr>
        <w:t>C++ Syntax</w:t>
      </w:r>
    </w:p>
    <w:p w14:paraId="09BD945A" w14:textId="77777777" w:rsidR="007127CA" w:rsidRPr="007127CA" w:rsidRDefault="007127CA" w:rsidP="007127CA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48F10913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The following code is written in C++</w:t>
      </w:r>
    </w:p>
    <w:p w14:paraId="61F60993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We shall look at each element of the following code in detail to understand the syntax of C++</w:t>
      </w:r>
    </w:p>
    <w:p w14:paraId="36DA26EB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6A13C907" w14:textId="77777777" w:rsidR="007127CA" w:rsidRPr="007127CA" w:rsidRDefault="007127CA" w:rsidP="007127C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333333"/>
          <w:sz w:val="28"/>
          <w:szCs w:val="28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#include &lt;iostream&gt;</w:t>
      </w:r>
    </w:p>
    <w:p w14:paraId="14141293" w14:textId="77777777" w:rsidR="007127CA" w:rsidRPr="007127CA" w:rsidRDefault="007127CA" w:rsidP="007127C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333333"/>
          <w:sz w:val="28"/>
          <w:szCs w:val="28"/>
          <w:lang w:eastAsia="en-IN"/>
        </w:rPr>
      </w:pPr>
      <w:r w:rsidRPr="008C6C8B">
        <w:rPr>
          <w:rFonts w:ascii="Times New Roman" w:eastAsia="Times New Roman" w:hAnsi="Times New Roman" w:cs="Times New Roman"/>
          <w:color w:val="000000"/>
          <w:sz w:val="28"/>
          <w:szCs w:val="28"/>
          <w:highlight w:val="green"/>
          <w:lang w:eastAsia="en-IN"/>
        </w:rPr>
        <w:t>using namespace std;</w:t>
      </w:r>
    </w:p>
    <w:p w14:paraId="20380BA3" w14:textId="77777777" w:rsidR="007127CA" w:rsidRPr="007127CA" w:rsidRDefault="007127CA" w:rsidP="007127C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CD"/>
          <w:sz w:val="28"/>
          <w:szCs w:val="28"/>
          <w:lang w:eastAsia="en-IN"/>
        </w:rPr>
        <w:t>int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 </w:t>
      </w:r>
      <w:proofErr w:type="gramStart"/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main(</w:t>
      </w:r>
      <w:proofErr w:type="gramEnd"/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) </w:t>
      </w:r>
    </w:p>
    <w:p w14:paraId="21233E90" w14:textId="77777777" w:rsidR="007127CA" w:rsidRPr="007127CA" w:rsidRDefault="007127CA" w:rsidP="007127C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333333"/>
          <w:sz w:val="28"/>
          <w:szCs w:val="28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{</w:t>
      </w:r>
    </w:p>
    <w:p w14:paraId="6023E5B0" w14:textId="77777777" w:rsidR="007127CA" w:rsidRPr="007127CA" w:rsidRDefault="007127CA" w:rsidP="007127C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333333"/>
          <w:sz w:val="28"/>
          <w:szCs w:val="28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    </w:t>
      </w:r>
      <w:proofErr w:type="spellStart"/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cout</w:t>
      </w:r>
      <w:proofErr w:type="spellEnd"/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 &lt;&lt;</w:t>
      </w:r>
      <w:r w:rsidRPr="007127CA">
        <w:rPr>
          <w:rFonts w:ascii="Times New Roman" w:eastAsia="Times New Roman" w:hAnsi="Times New Roman" w:cs="Times New Roman"/>
          <w:color w:val="A52A2A"/>
          <w:sz w:val="28"/>
          <w:szCs w:val="28"/>
          <w:lang w:eastAsia="en-IN"/>
        </w:rPr>
        <w:t>"Hello World."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;</w:t>
      </w:r>
    </w:p>
    <w:p w14:paraId="5C2F86CC" w14:textId="77777777" w:rsidR="007127CA" w:rsidRPr="007127CA" w:rsidRDefault="007127CA" w:rsidP="007127C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333333"/>
          <w:sz w:val="28"/>
          <w:szCs w:val="28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CD"/>
          <w:sz w:val="28"/>
          <w:szCs w:val="28"/>
          <w:lang w:eastAsia="en-IN"/>
        </w:rPr>
        <w:t xml:space="preserve">    return</w:t>
      </w:r>
      <w:r w:rsidRPr="007127CA">
        <w:rPr>
          <w:rFonts w:ascii="Times New Roman" w:eastAsia="Times New Roman" w:hAnsi="Times New Roman" w:cs="Times New Roman"/>
          <w:color w:val="333333"/>
          <w:sz w:val="28"/>
          <w:szCs w:val="28"/>
          <w:lang w:eastAsia="en-IN"/>
        </w:rPr>
        <w:t xml:space="preserve"> </w:t>
      </w:r>
      <w:r w:rsidRPr="007127CA">
        <w:rPr>
          <w:rFonts w:ascii="Times New Roman" w:eastAsia="Times New Roman" w:hAnsi="Times New Roman" w:cs="Times New Roman"/>
          <w:color w:val="FF0000"/>
          <w:sz w:val="28"/>
          <w:szCs w:val="28"/>
          <w:lang w:eastAsia="en-IN"/>
        </w:rPr>
        <w:t>0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;</w:t>
      </w:r>
    </w:p>
    <w:p w14:paraId="26533599" w14:textId="77777777" w:rsidR="007127CA" w:rsidRPr="007127CA" w:rsidRDefault="007127CA" w:rsidP="007127C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}</w:t>
      </w:r>
    </w:p>
    <w:p w14:paraId="613C013A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5607F552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N"/>
        </w:rPr>
        <w:t>#include &lt;iostream&gt;: </w:t>
      </w:r>
      <w:r w:rsidRPr="008C6C8B">
        <w:rPr>
          <w:rFonts w:ascii="Times New Roman" w:eastAsia="Times New Roman" w:hAnsi="Times New Roman" w:cs="Times New Roman"/>
          <w:color w:val="000000"/>
          <w:sz w:val="28"/>
          <w:szCs w:val="28"/>
          <w:highlight w:val="green"/>
          <w:lang w:eastAsia="en-IN"/>
        </w:rPr>
        <w:t>This is a header file library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. &lt;iostream&gt; stands for standard input-output stream. It allows us to include </w:t>
      </w:r>
      <w:r w:rsidRPr="008C6C8B">
        <w:rPr>
          <w:rFonts w:ascii="Times New Roman" w:eastAsia="Times New Roman" w:hAnsi="Times New Roman" w:cs="Times New Roman"/>
          <w:color w:val="000000"/>
          <w:sz w:val="28"/>
          <w:szCs w:val="28"/>
          <w:highlight w:val="green"/>
          <w:lang w:eastAsia="en-IN"/>
        </w:rPr>
        <w:t xml:space="preserve">objects such as </w:t>
      </w:r>
      <w:proofErr w:type="spellStart"/>
      <w:r w:rsidRPr="008C6C8B">
        <w:rPr>
          <w:rFonts w:ascii="Times New Roman" w:eastAsia="Times New Roman" w:hAnsi="Times New Roman" w:cs="Times New Roman"/>
          <w:color w:val="000000"/>
          <w:sz w:val="28"/>
          <w:szCs w:val="28"/>
          <w:highlight w:val="green"/>
          <w:lang w:eastAsia="en-IN"/>
        </w:rPr>
        <w:t>cin</w:t>
      </w:r>
      <w:proofErr w:type="spellEnd"/>
      <w:r w:rsidRPr="008C6C8B">
        <w:rPr>
          <w:rFonts w:ascii="Times New Roman" w:eastAsia="Times New Roman" w:hAnsi="Times New Roman" w:cs="Times New Roman"/>
          <w:color w:val="000000"/>
          <w:sz w:val="28"/>
          <w:szCs w:val="28"/>
          <w:highlight w:val="green"/>
          <w:lang w:eastAsia="en-IN"/>
        </w:rPr>
        <w:t xml:space="preserve"> and </w:t>
      </w:r>
      <w:proofErr w:type="spellStart"/>
      <w:r w:rsidRPr="008C6C8B">
        <w:rPr>
          <w:rFonts w:ascii="Times New Roman" w:eastAsia="Times New Roman" w:hAnsi="Times New Roman" w:cs="Times New Roman"/>
          <w:color w:val="000000"/>
          <w:sz w:val="28"/>
          <w:szCs w:val="28"/>
          <w:highlight w:val="green"/>
          <w:lang w:eastAsia="en-IN"/>
        </w:rPr>
        <w:t>cout</w:t>
      </w:r>
      <w:proofErr w:type="spellEnd"/>
      <w:r w:rsidRPr="008C6C8B">
        <w:rPr>
          <w:rFonts w:ascii="Times New Roman" w:eastAsia="Times New Roman" w:hAnsi="Times New Roman" w:cs="Times New Roman"/>
          <w:color w:val="000000"/>
          <w:sz w:val="28"/>
          <w:szCs w:val="28"/>
          <w:highlight w:val="green"/>
          <w:lang w:eastAsia="en-IN"/>
        </w:rPr>
        <w:t xml:space="preserve">, </w:t>
      </w:r>
      <w:proofErr w:type="spellStart"/>
      <w:r w:rsidRPr="008C6C8B">
        <w:rPr>
          <w:rFonts w:ascii="Times New Roman" w:eastAsia="Times New Roman" w:hAnsi="Times New Roman" w:cs="Times New Roman"/>
          <w:color w:val="000000"/>
          <w:sz w:val="28"/>
          <w:szCs w:val="28"/>
          <w:highlight w:val="green"/>
          <w:lang w:eastAsia="en-IN"/>
        </w:rPr>
        <w:t>cerr</w:t>
      </w:r>
      <w:proofErr w:type="spellEnd"/>
      <w:r w:rsidRPr="008C6C8B">
        <w:rPr>
          <w:rFonts w:ascii="Times New Roman" w:eastAsia="Times New Roman" w:hAnsi="Times New Roman" w:cs="Times New Roman"/>
          <w:color w:val="000000"/>
          <w:sz w:val="28"/>
          <w:szCs w:val="28"/>
          <w:highlight w:val="green"/>
          <w:lang w:eastAsia="en-IN"/>
        </w:rPr>
        <w:t xml:space="preserve"> etc.</w:t>
      </w:r>
    </w:p>
    <w:p w14:paraId="0A5B302C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6753B23E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N"/>
        </w:rPr>
        <w:t>using namespace std: </w:t>
      </w:r>
      <w:r w:rsidRPr="008C6C8B">
        <w:rPr>
          <w:rFonts w:ascii="Times New Roman" w:eastAsia="Times New Roman" w:hAnsi="Times New Roman" w:cs="Times New Roman"/>
          <w:color w:val="000000"/>
          <w:sz w:val="28"/>
          <w:szCs w:val="28"/>
          <w:highlight w:val="green"/>
          <w:lang w:eastAsia="en-IN"/>
        </w:rPr>
        <w:t>Means that names for objects and variables can be used from the standard library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. It is also used </w:t>
      </w:r>
      <w:r w:rsidRPr="007127CA">
        <w:rPr>
          <w:rFonts w:ascii="Times New Roman" w:eastAsia="Times New Roman" w:hAnsi="Times New Roman" w:cs="Times New Roman"/>
          <w:color w:val="333333"/>
          <w:sz w:val="28"/>
          <w:szCs w:val="28"/>
          <w:lang w:eastAsia="en-IN"/>
        </w:rPr>
        <w:t>as additional information to differentiate similar functions. </w:t>
      </w:r>
    </w:p>
    <w:p w14:paraId="10E9DF73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772DF9F8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8C6C8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highlight w:val="green"/>
          <w:lang w:eastAsia="en-IN"/>
        </w:rPr>
        <w:t xml:space="preserve">int </w:t>
      </w:r>
      <w:proofErr w:type="gramStart"/>
      <w:r w:rsidRPr="008C6C8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highlight w:val="green"/>
          <w:lang w:eastAsia="en-IN"/>
        </w:rPr>
        <w:t>main(</w:t>
      </w:r>
      <w:proofErr w:type="gramEnd"/>
      <w:r w:rsidRPr="008C6C8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highlight w:val="green"/>
          <w:lang w:eastAsia="en-IN"/>
        </w:rPr>
        <w:t>):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 The function main is called just as in C. Any code inside its curly brackets {} will be executed.</w:t>
      </w:r>
    </w:p>
    <w:p w14:paraId="39DB8BF7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369559B9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proofErr w:type="spellStart"/>
      <w:r w:rsidRPr="008C6C8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highlight w:val="green"/>
          <w:lang w:eastAsia="en-IN"/>
        </w:rPr>
        <w:t>cout</w:t>
      </w:r>
      <w:proofErr w:type="spellEnd"/>
      <w:r w:rsidRPr="008C6C8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highlight w:val="green"/>
          <w:lang w:eastAsia="en-IN"/>
        </w:rPr>
        <w:t>: </w:t>
      </w:r>
      <w:r w:rsidRPr="008C6C8B">
        <w:rPr>
          <w:rFonts w:ascii="Times New Roman" w:eastAsia="Times New Roman" w:hAnsi="Times New Roman" w:cs="Times New Roman"/>
          <w:color w:val="000000"/>
          <w:sz w:val="28"/>
          <w:szCs w:val="28"/>
          <w:highlight w:val="green"/>
          <w:lang w:eastAsia="en-IN"/>
        </w:rPr>
        <w:t>is an object used to print a particular text after &lt;&lt; in quotes. In our example it will output "Hello World". (</w:t>
      </w:r>
      <w:proofErr w:type="gramStart"/>
      <w:r w:rsidRPr="008C6C8B">
        <w:rPr>
          <w:rFonts w:ascii="Times New Roman" w:eastAsia="Times New Roman" w:hAnsi="Times New Roman" w:cs="Times New Roman"/>
          <w:color w:val="000000"/>
          <w:sz w:val="28"/>
          <w:szCs w:val="28"/>
          <w:highlight w:val="green"/>
          <w:lang w:eastAsia="en-IN"/>
        </w:rPr>
        <w:t>for</w:t>
      </w:r>
      <w:proofErr w:type="gramEnd"/>
      <w:r w:rsidRPr="008C6C8B">
        <w:rPr>
          <w:rFonts w:ascii="Times New Roman" w:eastAsia="Times New Roman" w:hAnsi="Times New Roman" w:cs="Times New Roman"/>
          <w:color w:val="000000"/>
          <w:sz w:val="28"/>
          <w:szCs w:val="28"/>
          <w:highlight w:val="green"/>
          <w:lang w:eastAsia="en-IN"/>
        </w:rPr>
        <w:t xml:space="preserve"> personal reference we can say it is similar to printf in c)</w:t>
      </w:r>
    </w:p>
    <w:p w14:paraId="1A9FE3A1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02EC4DAA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N"/>
        </w:rPr>
        <w:t>return 0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: Terminates the function main</w:t>
      </w:r>
    </w:p>
    <w:p w14:paraId="3E6C32BF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57E3A7DF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N"/>
        </w:rPr>
        <w:t>Note:</w:t>
      </w:r>
    </w:p>
    <w:p w14:paraId="53AC08BA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1) Every C++ statement ends with a semicolon ';'</w:t>
      </w:r>
    </w:p>
    <w:p w14:paraId="09D7A4EF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2) </w:t>
      </w:r>
      <w:r w:rsidRPr="008C6C8B">
        <w:rPr>
          <w:rFonts w:ascii="Times New Roman" w:eastAsia="Times New Roman" w:hAnsi="Times New Roman" w:cs="Times New Roman"/>
          <w:color w:val="000000"/>
          <w:sz w:val="28"/>
          <w:szCs w:val="28"/>
          <w:highlight w:val="green"/>
          <w:lang w:eastAsia="en-IN"/>
        </w:rPr>
        <w:t>Compiler ignores white spaces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. Multiple line spaces are used to make the code more readable.</w:t>
      </w:r>
    </w:p>
    <w:p w14:paraId="30DF24BD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Arial" w:eastAsia="Times New Roman" w:hAnsi="Arial" w:cs="Arial"/>
          <w:color w:val="333333"/>
          <w:sz w:val="21"/>
          <w:szCs w:val="21"/>
          <w:lang w:eastAsia="en-IN"/>
        </w:rPr>
        <w:t> </w:t>
      </w:r>
    </w:p>
    <w:p w14:paraId="7B913E2C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N"/>
        </w:rPr>
        <w:t>Omitting Name spaces:</w:t>
      </w:r>
    </w:p>
    <w:p w14:paraId="0E0B242F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C++ programs run without the standard namespace library. This can be done by writing 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en-IN"/>
        </w:rPr>
        <w:t>std keyword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 followed </w:t>
      </w:r>
      <w:proofErr w:type="gramStart"/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by 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en-IN"/>
        </w:rPr>
        <w:t>:</w:t>
      </w:r>
      <w:proofErr w:type="gramEnd"/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highlight w:val="yellow"/>
          <w:lang w:eastAsia="en-IN"/>
        </w:rPr>
        <w:t>: operator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 inside int main()</w:t>
      </w:r>
    </w:p>
    <w:p w14:paraId="5C77DED6" w14:textId="77777777" w:rsidR="007127CA" w:rsidRPr="007127CA" w:rsidRDefault="007127CA" w:rsidP="007127C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Example:</w:t>
      </w:r>
    </w:p>
    <w:p w14:paraId="7DACA7AE" w14:textId="77777777" w:rsidR="007127CA" w:rsidRPr="007127CA" w:rsidRDefault="007127CA" w:rsidP="007127C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333333"/>
          <w:sz w:val="28"/>
          <w:szCs w:val="28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#include &lt;iostream&gt;</w:t>
      </w:r>
    </w:p>
    <w:p w14:paraId="63A9CCA6" w14:textId="77777777" w:rsidR="007127CA" w:rsidRPr="007127CA" w:rsidRDefault="007127CA" w:rsidP="007127C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CD"/>
          <w:sz w:val="28"/>
          <w:szCs w:val="28"/>
          <w:lang w:eastAsia="en-IN"/>
        </w:rPr>
        <w:t xml:space="preserve">int </w:t>
      </w:r>
      <w:proofErr w:type="gramStart"/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main(</w:t>
      </w:r>
      <w:proofErr w:type="gramEnd"/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)</w:t>
      </w:r>
    </w:p>
    <w:p w14:paraId="041CE1B0" w14:textId="77777777" w:rsidR="007127CA" w:rsidRPr="007127CA" w:rsidRDefault="007127CA" w:rsidP="007127C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{</w:t>
      </w:r>
    </w:p>
    <w:p w14:paraId="630AC732" w14:textId="77777777" w:rsidR="007127CA" w:rsidRPr="007127CA" w:rsidRDefault="007127CA" w:rsidP="007127C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333333"/>
          <w:sz w:val="20"/>
          <w:szCs w:val="20"/>
          <w:lang w:eastAsia="en-IN"/>
        </w:rPr>
      </w:pPr>
      <w:r w:rsidRPr="007127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N"/>
        </w:rPr>
        <w:lastRenderedPageBreak/>
        <w:t xml:space="preserve">    </w:t>
      </w:r>
      <w:proofErr w:type="gramStart"/>
      <w:r w:rsidRPr="007127CA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N"/>
        </w:rPr>
        <w:t>std::</w:t>
      </w:r>
      <w:proofErr w:type="spellStart"/>
      <w:proofErr w:type="gramEnd"/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cout</w:t>
      </w:r>
      <w:proofErr w:type="spellEnd"/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 &lt;&lt;</w:t>
      </w:r>
      <w:r w:rsidRPr="007127CA">
        <w:rPr>
          <w:rFonts w:ascii="Times New Roman" w:eastAsia="Times New Roman" w:hAnsi="Times New Roman" w:cs="Times New Roman"/>
          <w:color w:val="A52A2A"/>
          <w:sz w:val="28"/>
          <w:szCs w:val="28"/>
          <w:lang w:eastAsia="en-IN"/>
        </w:rPr>
        <w:t>"Hello World"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;</w:t>
      </w:r>
    </w:p>
    <w:p w14:paraId="2F88B417" w14:textId="77777777" w:rsidR="007127CA" w:rsidRPr="007127CA" w:rsidRDefault="007127CA" w:rsidP="007127C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CD"/>
          <w:sz w:val="28"/>
          <w:szCs w:val="28"/>
          <w:lang w:eastAsia="en-IN"/>
        </w:rPr>
        <w:t xml:space="preserve">    return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 </w:t>
      </w:r>
      <w:r w:rsidRPr="007127CA">
        <w:rPr>
          <w:rFonts w:ascii="Times New Roman" w:eastAsia="Times New Roman" w:hAnsi="Times New Roman" w:cs="Times New Roman"/>
          <w:color w:val="FF0000"/>
          <w:sz w:val="28"/>
          <w:szCs w:val="28"/>
          <w:lang w:eastAsia="en-IN"/>
        </w:rPr>
        <w:t>0</w:t>
      </w: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;</w:t>
      </w:r>
    </w:p>
    <w:p w14:paraId="2A71918D" w14:textId="77777777" w:rsidR="007127CA" w:rsidRPr="007127CA" w:rsidRDefault="007127CA" w:rsidP="007127CA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7127CA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 xml:space="preserve">} </w:t>
      </w:r>
    </w:p>
    <w:p w14:paraId="0AA23D38" w14:textId="77777777" w:rsidR="00036799" w:rsidRDefault="00036799"/>
    <w:sectPr w:rsidR="000367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TU1sTQ0MjI3tjRW0lEKTi0uzszPAykwrAUABxiAQSwAAAA="/>
  </w:docVars>
  <w:rsids>
    <w:rsidRoot w:val="0013352E"/>
    <w:rsid w:val="00036799"/>
    <w:rsid w:val="0013352E"/>
    <w:rsid w:val="007127CA"/>
    <w:rsid w:val="008C6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D46619-D2BF-45BA-8169-780CEFDF9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127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127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127C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Strong">
    <w:name w:val="Strong"/>
    <w:basedOn w:val="DefaultParagraphFont"/>
    <w:uiPriority w:val="22"/>
    <w:qFormat/>
    <w:rsid w:val="007127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899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00</Words>
  <Characters>1141</Characters>
  <Application>Microsoft Office Word</Application>
  <DocSecurity>0</DocSecurity>
  <Lines>9</Lines>
  <Paragraphs>2</Paragraphs>
  <ScaleCrop>false</ScaleCrop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3</cp:revision>
  <dcterms:created xsi:type="dcterms:W3CDTF">2021-06-12T04:25:00Z</dcterms:created>
  <dcterms:modified xsi:type="dcterms:W3CDTF">2021-06-12T07:05:00Z</dcterms:modified>
</cp:coreProperties>
</file>